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463CEF" w14:textId="77777777" w:rsidR="00292958" w:rsidRDefault="00292958" w:rsidP="00C44C4E">
      <w:pPr>
        <w:ind w:left="4680"/>
        <w:jc w:val="both"/>
      </w:pPr>
    </w:p>
    <w:p w14:paraId="47F5E66F" w14:textId="77777777" w:rsidR="006C3DAC" w:rsidRDefault="00185DE4" w:rsidP="00577876">
      <w:pPr>
        <w:ind w:left="3686"/>
      </w:pPr>
      <w:r>
        <w:t xml:space="preserve">To: Rector </w:t>
      </w:r>
    </w:p>
    <w:p w14:paraId="5A4D14BC" w14:textId="3F96140E" w:rsidR="00D13672" w:rsidRDefault="00D13672" w:rsidP="00577876">
      <w:pPr>
        <w:ind w:left="3686"/>
      </w:pPr>
      <w:r>
        <w:t xml:space="preserve">of National Research University Higher School of Economics </w:t>
      </w:r>
    </w:p>
    <w:p w14:paraId="1FE6799C" w14:textId="77777777" w:rsidR="00406804" w:rsidRDefault="006C3DAC" w:rsidP="00577876">
      <w:pPr>
        <w:ind w:left="3686"/>
      </w:pPr>
      <w:r>
        <w:t>Candidate of Economic Sciences</w:t>
      </w:r>
      <w:r w:rsidR="0080578B">
        <w:t xml:space="preserve">, Associate Professor </w:t>
      </w:r>
    </w:p>
    <w:p w14:paraId="5A2168DB" w14:textId="67D40CAB" w:rsidR="00292958" w:rsidRPr="00C44C4E" w:rsidRDefault="0080578B" w:rsidP="00577876">
      <w:pPr>
        <w:ind w:left="3686"/>
        <w:rPr>
          <w:sz w:val="20"/>
          <w:szCs w:val="20"/>
        </w:rPr>
      </w:pPr>
      <w:r>
        <w:t>Y</w:t>
      </w:r>
      <w:r w:rsidR="006C3DAC">
        <w:t>. I. Kuzminov</w:t>
      </w:r>
    </w:p>
    <w:p w14:paraId="4EC07D5D" w14:textId="2572FBF1" w:rsidR="00292958" w:rsidRDefault="00292958" w:rsidP="00577876">
      <w:pPr>
        <w:ind w:left="3686"/>
        <w:jc w:val="both"/>
      </w:pPr>
      <w:r>
        <w:t>From __________________________________.</w:t>
      </w:r>
    </w:p>
    <w:p w14:paraId="7B8C2DDB" w14:textId="4B11FDB9" w:rsidR="006C3DAC" w:rsidRPr="00C44C4E" w:rsidRDefault="006C3DAC" w:rsidP="00577876">
      <w:pPr>
        <w:ind w:left="3686"/>
        <w:jc w:val="both"/>
      </w:pPr>
      <w:r>
        <w:t>_________________________________________</w:t>
      </w:r>
    </w:p>
    <w:p w14:paraId="49963087" w14:textId="1CD5A751" w:rsidR="00292958" w:rsidRPr="00C44C4E" w:rsidRDefault="00292958" w:rsidP="00577876">
      <w:pPr>
        <w:ind w:left="3686"/>
        <w:jc w:val="center"/>
        <w:rPr>
          <w:sz w:val="20"/>
          <w:szCs w:val="20"/>
        </w:rPr>
      </w:pPr>
      <w:r>
        <w:rPr>
          <w:sz w:val="20"/>
        </w:rPr>
        <w:t>(full name)</w:t>
      </w:r>
    </w:p>
    <w:p w14:paraId="21D0796C" w14:textId="0B005799" w:rsidR="00292958" w:rsidRDefault="00292958" w:rsidP="00577876">
      <w:pPr>
        <w:tabs>
          <w:tab w:val="left" w:pos="3969"/>
        </w:tabs>
        <w:ind w:left="3686"/>
        <w:jc w:val="both"/>
      </w:pPr>
      <w:proofErr w:type="gramStart"/>
      <w:r>
        <w:t>passport</w:t>
      </w:r>
      <w:proofErr w:type="gramEnd"/>
      <w:r>
        <w:t xml:space="preserve"> </w:t>
      </w:r>
      <w:r w:rsidR="0080578B">
        <w:t>serial no.</w:t>
      </w:r>
      <w:r>
        <w:t xml:space="preserve"> _______, issued by ______________________________________</w:t>
      </w:r>
    </w:p>
    <w:p w14:paraId="572D52A6" w14:textId="07D98240" w:rsidR="006C3DAC" w:rsidRPr="00C44C4E" w:rsidRDefault="006C3DAC" w:rsidP="00577876">
      <w:pPr>
        <w:tabs>
          <w:tab w:val="left" w:pos="3969"/>
        </w:tabs>
        <w:ind w:left="3686"/>
        <w:jc w:val="both"/>
      </w:pPr>
      <w:r>
        <w:t>_______</w:t>
      </w:r>
      <w:bookmarkStart w:id="0" w:name="_GoBack"/>
      <w:bookmarkEnd w:id="0"/>
      <w:r>
        <w:t>__________________________________</w:t>
      </w:r>
    </w:p>
    <w:p w14:paraId="55CED78F" w14:textId="086B6CEE" w:rsidR="00292958" w:rsidRPr="00C44C4E" w:rsidRDefault="0080578B" w:rsidP="00577876">
      <w:pPr>
        <w:ind w:left="3686"/>
        <w:jc w:val="center"/>
        <w:rPr>
          <w:sz w:val="20"/>
          <w:szCs w:val="20"/>
        </w:rPr>
      </w:pPr>
      <w:r>
        <w:rPr>
          <w:sz w:val="20"/>
        </w:rPr>
        <w:t>(</w:t>
      </w:r>
      <w:proofErr w:type="gramStart"/>
      <w:r>
        <w:rPr>
          <w:sz w:val="20"/>
        </w:rPr>
        <w:t>d</w:t>
      </w:r>
      <w:r w:rsidR="00292958">
        <w:rPr>
          <w:sz w:val="20"/>
        </w:rPr>
        <w:t>ate</w:t>
      </w:r>
      <w:proofErr w:type="gramEnd"/>
      <w:r w:rsidR="00292958">
        <w:rPr>
          <w:sz w:val="20"/>
        </w:rPr>
        <w:t xml:space="preserve"> of issue and issuing authority)</w:t>
      </w:r>
    </w:p>
    <w:p w14:paraId="7B30730B" w14:textId="77777777" w:rsidR="00292958" w:rsidRDefault="00292958" w:rsidP="00577876">
      <w:pPr>
        <w:tabs>
          <w:tab w:val="left" w:pos="3969"/>
        </w:tabs>
        <w:ind w:left="3686"/>
        <w:jc w:val="both"/>
      </w:pPr>
      <w:r>
        <w:t>Registration address: ____________________</w:t>
      </w:r>
    </w:p>
    <w:p w14:paraId="0CBA74FF" w14:textId="298773A5" w:rsidR="00292958" w:rsidRDefault="00292958" w:rsidP="00577876">
      <w:pPr>
        <w:ind w:left="3686"/>
      </w:pPr>
      <w:r>
        <w:t>___________</w:t>
      </w:r>
      <w:r w:rsidR="0080578B">
        <w:t>_______________________________</w:t>
      </w:r>
    </w:p>
    <w:p w14:paraId="682701D2" w14:textId="532CB846" w:rsidR="00292958" w:rsidRPr="00C44C4E" w:rsidRDefault="00292958" w:rsidP="00577876">
      <w:pPr>
        <w:tabs>
          <w:tab w:val="left" w:pos="3969"/>
        </w:tabs>
        <w:ind w:left="3686"/>
        <w:jc w:val="both"/>
      </w:pPr>
      <w:r>
        <w:t>_________________________________________</w:t>
      </w:r>
    </w:p>
    <w:p w14:paraId="3B7DD56B" w14:textId="77777777" w:rsidR="00292958" w:rsidRPr="00C44C4E" w:rsidRDefault="00292958" w:rsidP="00577876">
      <w:pPr>
        <w:ind w:left="3686"/>
        <w:jc w:val="center"/>
      </w:pPr>
    </w:p>
    <w:p w14:paraId="64687F65" w14:textId="77777777" w:rsidR="00F237E6" w:rsidRDefault="00F237E6" w:rsidP="00411CA8">
      <w:pPr>
        <w:jc w:val="center"/>
      </w:pPr>
    </w:p>
    <w:p w14:paraId="0BCFF4C6" w14:textId="77777777" w:rsidR="00185DE4" w:rsidRDefault="00185DE4" w:rsidP="00411CA8">
      <w:pPr>
        <w:jc w:val="center"/>
      </w:pPr>
    </w:p>
    <w:p w14:paraId="4DDCA5F6" w14:textId="1F24BCC8" w:rsidR="00456185" w:rsidRDefault="0080578B" w:rsidP="00411CA8">
      <w:pPr>
        <w:jc w:val="center"/>
      </w:pPr>
      <w:r>
        <w:t>Request</w:t>
      </w:r>
      <w:r>
        <w:t xml:space="preserve"> </w:t>
      </w:r>
      <w:r w:rsidR="00292958">
        <w:t xml:space="preserve">for </w:t>
      </w:r>
    </w:p>
    <w:p w14:paraId="65713493" w14:textId="5F6B10DB" w:rsidR="00292958" w:rsidRDefault="0080578B" w:rsidP="00411CA8">
      <w:pPr>
        <w:jc w:val="center"/>
      </w:pPr>
      <w:r>
        <w:t xml:space="preserve"> Official Statement Concerning Dissertation</w:t>
      </w:r>
    </w:p>
    <w:p w14:paraId="153EF7AF" w14:textId="77777777" w:rsidR="006C3DAC" w:rsidRPr="00C44C4E" w:rsidRDefault="006C3DAC" w:rsidP="00411CA8">
      <w:pPr>
        <w:jc w:val="center"/>
      </w:pPr>
    </w:p>
    <w:p w14:paraId="42FAC8EA" w14:textId="77777777" w:rsidR="00292958" w:rsidRPr="00C44C4E" w:rsidRDefault="00292958" w:rsidP="00411CA8"/>
    <w:p w14:paraId="0B147533" w14:textId="5E8AE39B" w:rsidR="00292958" w:rsidRPr="00C44C4E" w:rsidRDefault="00292958" w:rsidP="00577876">
      <w:pPr>
        <w:ind w:firstLine="540"/>
      </w:pPr>
      <w:r>
        <w:t xml:space="preserve">Please kindly provide </w:t>
      </w:r>
      <w:r w:rsidR="0080578B">
        <w:t>an official statement</w:t>
      </w:r>
      <w:r>
        <w:t xml:space="preserve"> in regards to my </w:t>
      </w:r>
      <w:r w:rsidR="0080578B">
        <w:t>dissertation</w:t>
      </w:r>
      <w:r w:rsidR="0080578B">
        <w:t xml:space="preserve"> </w:t>
      </w:r>
      <w:r w:rsidR="0080578B">
        <w:t>o</w:t>
      </w:r>
      <w:r w:rsidR="0080578B">
        <w:t xml:space="preserve">n </w:t>
      </w:r>
      <w:r>
        <w:t>_________________________________________________________________________________________________</w:t>
      </w:r>
      <w:r w:rsidR="0080578B">
        <w:t>_______________________________________________________________</w:t>
      </w:r>
    </w:p>
    <w:p w14:paraId="2AE0DFC0" w14:textId="114A968A" w:rsidR="00292958" w:rsidRPr="00C44C4E" w:rsidRDefault="00292958" w:rsidP="00D62698">
      <w:pPr>
        <w:jc w:val="center"/>
        <w:rPr>
          <w:sz w:val="20"/>
          <w:szCs w:val="20"/>
        </w:rPr>
      </w:pPr>
      <w:r>
        <w:rPr>
          <w:sz w:val="20"/>
        </w:rPr>
        <w:t>(</w:t>
      </w:r>
      <w:proofErr w:type="gramStart"/>
      <w:r>
        <w:rPr>
          <w:sz w:val="20"/>
        </w:rPr>
        <w:t>title</w:t>
      </w:r>
      <w:proofErr w:type="gramEnd"/>
      <w:r>
        <w:rPr>
          <w:sz w:val="20"/>
        </w:rPr>
        <w:t xml:space="preserve"> of </w:t>
      </w:r>
      <w:r w:rsidR="0080578B">
        <w:rPr>
          <w:sz w:val="20"/>
        </w:rPr>
        <w:t>dissertation</w:t>
      </w:r>
      <w:r>
        <w:rPr>
          <w:sz w:val="20"/>
        </w:rPr>
        <w:t>)</w:t>
      </w:r>
    </w:p>
    <w:p w14:paraId="0FF48166" w14:textId="4263B2BA" w:rsidR="00292958" w:rsidRPr="00C44C4E" w:rsidRDefault="0080578B" w:rsidP="00E76AF5">
      <w:proofErr w:type="gramStart"/>
      <w:r>
        <w:t>submitted</w:t>
      </w:r>
      <w:proofErr w:type="gramEnd"/>
      <w:r>
        <w:t xml:space="preserve"> </w:t>
      </w:r>
      <w:r w:rsidR="00292958">
        <w:t xml:space="preserve">for a Candidate (Doctor) </w:t>
      </w:r>
      <w:r w:rsidR="00103BC3">
        <w:t xml:space="preserve">of Sciences </w:t>
      </w:r>
      <w:r w:rsidR="00292958">
        <w:t>degree</w:t>
      </w:r>
      <w:r w:rsidR="00103BC3">
        <w:t xml:space="preserve"> </w:t>
      </w:r>
      <w:r w:rsidR="00103BC3">
        <w:t xml:space="preserve">in </w:t>
      </w:r>
      <w:r w:rsidR="00292958">
        <w:t xml:space="preserve">_________________________________ </w:t>
      </w:r>
    </w:p>
    <w:p w14:paraId="3214E5D2" w14:textId="134F2A4A" w:rsidR="00292958" w:rsidRPr="00C44C4E" w:rsidRDefault="00292958" w:rsidP="00411CA8">
      <w:pPr>
        <w:rPr>
          <w:sz w:val="20"/>
          <w:szCs w:val="20"/>
        </w:rPr>
      </w:pPr>
      <w:r>
        <w:rPr>
          <w:sz w:val="20"/>
        </w:rPr>
        <w:t xml:space="preserve">                                                                                     </w:t>
      </w:r>
      <w:r w:rsidR="00103BC3">
        <w:rPr>
          <w:sz w:val="20"/>
        </w:rPr>
        <w:t xml:space="preserve">                                                      </w:t>
      </w:r>
      <w:r>
        <w:rPr>
          <w:sz w:val="20"/>
        </w:rPr>
        <w:t>(</w:t>
      </w:r>
      <w:proofErr w:type="gramStart"/>
      <w:r>
        <w:rPr>
          <w:sz w:val="20"/>
        </w:rPr>
        <w:t>field</w:t>
      </w:r>
      <w:proofErr w:type="gramEnd"/>
      <w:r>
        <w:rPr>
          <w:sz w:val="20"/>
        </w:rPr>
        <w:t xml:space="preserve"> of study)</w:t>
      </w:r>
    </w:p>
    <w:p w14:paraId="66C172DE" w14:textId="73B9E2DE" w:rsidR="00292958" w:rsidRPr="00C44C4E" w:rsidRDefault="00292958" w:rsidP="00411CA8">
      <w:proofErr w:type="gramStart"/>
      <w:r>
        <w:t>with</w:t>
      </w:r>
      <w:r w:rsidR="00406804">
        <w:t>in</w:t>
      </w:r>
      <w:proofErr w:type="gramEnd"/>
      <w:r>
        <w:t xml:space="preserve"> </w:t>
      </w:r>
      <w:r w:rsidR="00103BC3">
        <w:t>the following specialization</w:t>
      </w:r>
      <w:r>
        <w:t xml:space="preserve">___________________________________________________. </w:t>
      </w:r>
    </w:p>
    <w:p w14:paraId="266096BA" w14:textId="4A493CCA" w:rsidR="00292958" w:rsidRPr="00C44C4E" w:rsidRDefault="00292958" w:rsidP="00411CA8">
      <w:pPr>
        <w:rPr>
          <w:sz w:val="20"/>
          <w:szCs w:val="20"/>
        </w:rPr>
      </w:pPr>
      <w:r>
        <w:rPr>
          <w:sz w:val="20"/>
        </w:rPr>
        <w:t xml:space="preserve">                                                               </w:t>
      </w:r>
      <w:r w:rsidR="00103BC3">
        <w:rPr>
          <w:sz w:val="20"/>
        </w:rPr>
        <w:t xml:space="preserve">               </w:t>
      </w:r>
      <w:r>
        <w:rPr>
          <w:sz w:val="20"/>
        </w:rPr>
        <w:t>(</w:t>
      </w:r>
      <w:proofErr w:type="gramStart"/>
      <w:r>
        <w:rPr>
          <w:sz w:val="20"/>
        </w:rPr>
        <w:t>research</w:t>
      </w:r>
      <w:proofErr w:type="gramEnd"/>
      <w:r>
        <w:rPr>
          <w:sz w:val="20"/>
        </w:rPr>
        <w:t xml:space="preserve"> </w:t>
      </w:r>
      <w:r w:rsidR="00103BC3">
        <w:rPr>
          <w:sz w:val="20"/>
        </w:rPr>
        <w:t>specialization/qualification</w:t>
      </w:r>
      <w:r w:rsidR="00103BC3">
        <w:rPr>
          <w:sz w:val="20"/>
        </w:rPr>
        <w:t xml:space="preserve"> </w:t>
      </w:r>
      <w:r>
        <w:rPr>
          <w:sz w:val="20"/>
        </w:rPr>
        <w:t>code and title)</w:t>
      </w:r>
    </w:p>
    <w:p w14:paraId="2BC02E2E" w14:textId="08738367" w:rsidR="00185DE4" w:rsidRDefault="00185DE4" w:rsidP="00577876">
      <w:pPr>
        <w:spacing w:before="60" w:after="60"/>
        <w:ind w:firstLine="709"/>
        <w:jc w:val="both"/>
      </w:pPr>
      <w:r>
        <w:t xml:space="preserve">The preliminary discussion of </w:t>
      </w:r>
      <w:r w:rsidR="00103BC3">
        <w:t>my dissertation</w:t>
      </w:r>
      <w:r>
        <w:t xml:space="preserve"> was held </w:t>
      </w:r>
      <w:proofErr w:type="gramStart"/>
      <w:r w:rsidR="00456185">
        <w:t>at  _</w:t>
      </w:r>
      <w:proofErr w:type="gramEnd"/>
      <w:r w:rsidR="00456185">
        <w:t>_______________________________________________________________________</w:t>
      </w:r>
    </w:p>
    <w:p w14:paraId="19BA3056" w14:textId="5284AC68" w:rsidR="00185DE4" w:rsidRDefault="00185DE4" w:rsidP="00185DE4">
      <w:pPr>
        <w:spacing w:before="60" w:after="60"/>
        <w:jc w:val="center"/>
      </w:pPr>
      <w:r>
        <w:rPr>
          <w:sz w:val="20"/>
        </w:rPr>
        <w:t xml:space="preserve">(Name of the subdivision where the preliminary </w:t>
      </w:r>
      <w:proofErr w:type="spellStart"/>
      <w:r>
        <w:rPr>
          <w:sz w:val="20"/>
        </w:rPr>
        <w:t>defense</w:t>
      </w:r>
      <w:proofErr w:type="spellEnd"/>
      <w:r>
        <w:rPr>
          <w:sz w:val="20"/>
        </w:rPr>
        <w:t xml:space="preserve"> was held)</w:t>
      </w:r>
    </w:p>
    <w:p w14:paraId="0B2D863B" w14:textId="77777777" w:rsidR="00D62698" w:rsidRDefault="00D62698" w:rsidP="00185DE4">
      <w:pPr>
        <w:spacing w:before="60" w:after="60"/>
        <w:jc w:val="both"/>
      </w:pPr>
      <w:r>
        <w:t>________________________________________________________________________________</w:t>
      </w:r>
    </w:p>
    <w:p w14:paraId="6E4DFD20" w14:textId="77777777" w:rsidR="00D62698" w:rsidRDefault="00D62698" w:rsidP="00185DE4">
      <w:pPr>
        <w:spacing w:before="60" w:after="60"/>
        <w:jc w:val="both"/>
      </w:pPr>
    </w:p>
    <w:p w14:paraId="0D22BD8D" w14:textId="3EA11E5B" w:rsidR="00185DE4" w:rsidRDefault="00185DE4" w:rsidP="00185DE4">
      <w:pPr>
        <w:spacing w:before="60" w:after="60"/>
        <w:jc w:val="both"/>
      </w:pPr>
      <w:r>
        <w:t>____</w:t>
      </w:r>
      <w:r w:rsidR="00406804">
        <w:t xml:space="preserve">   </w:t>
      </w:r>
      <w:r>
        <w:t xml:space="preserve"> ______________ 201_</w:t>
      </w:r>
      <w:proofErr w:type="gramStart"/>
      <w:r>
        <w:t>_ .</w:t>
      </w:r>
      <w:proofErr w:type="gramEnd"/>
    </w:p>
    <w:p w14:paraId="7706532F" w14:textId="77777777" w:rsidR="00185DE4" w:rsidRPr="00185DE4" w:rsidRDefault="00185DE4" w:rsidP="00185DE4">
      <w:pPr>
        <w:spacing w:before="60" w:after="60"/>
        <w:rPr>
          <w:sz w:val="20"/>
          <w:szCs w:val="20"/>
        </w:rPr>
      </w:pPr>
      <w:r>
        <w:rPr>
          <w:sz w:val="20"/>
        </w:rPr>
        <w:t xml:space="preserve">Preliminary </w:t>
      </w:r>
      <w:r w:rsidRPr="00577876">
        <w:rPr>
          <w:noProof/>
          <w:sz w:val="20"/>
        </w:rPr>
        <w:t>defense</w:t>
      </w:r>
      <w:r>
        <w:rPr>
          <w:sz w:val="20"/>
        </w:rPr>
        <w:t xml:space="preserve"> date</w:t>
      </w:r>
    </w:p>
    <w:p w14:paraId="199405A8" w14:textId="77777777" w:rsidR="00185DE4" w:rsidRDefault="00185DE4" w:rsidP="00185DE4">
      <w:pPr>
        <w:spacing w:before="60" w:after="60"/>
        <w:ind w:firstLine="709"/>
        <w:jc w:val="right"/>
      </w:pPr>
    </w:p>
    <w:p w14:paraId="04D886CF" w14:textId="66E35FBE" w:rsidR="006C3DAC" w:rsidRDefault="00185DE4" w:rsidP="006C3DAC">
      <w:pPr>
        <w:spacing w:before="60" w:after="60"/>
        <w:ind w:firstLine="709"/>
      </w:pPr>
      <w:r>
        <w:t>__________                                               __________________</w:t>
      </w:r>
    </w:p>
    <w:p w14:paraId="770EC1A9" w14:textId="3E0866E9" w:rsidR="00185DE4" w:rsidRPr="006C3DAC" w:rsidRDefault="00406804" w:rsidP="006C3DAC">
      <w:pPr>
        <w:spacing w:before="60" w:after="60"/>
        <w:ind w:firstLine="709"/>
        <w:rPr>
          <w:sz w:val="20"/>
          <w:szCs w:val="20"/>
        </w:rPr>
      </w:pPr>
      <w:r>
        <w:rPr>
          <w:sz w:val="20"/>
        </w:rPr>
        <w:t xml:space="preserve">       </w:t>
      </w:r>
      <w:r w:rsidR="006C3DAC">
        <w:rPr>
          <w:sz w:val="20"/>
        </w:rPr>
        <w:t>(</w:t>
      </w:r>
      <w:proofErr w:type="gramStart"/>
      <w:r w:rsidR="006C3DAC">
        <w:rPr>
          <w:sz w:val="20"/>
        </w:rPr>
        <w:t>date</w:t>
      </w:r>
      <w:proofErr w:type="gramEnd"/>
      <w:r w:rsidR="006C3DAC">
        <w:rPr>
          <w:sz w:val="20"/>
        </w:rPr>
        <w:t>)                                                                             (</w:t>
      </w:r>
      <w:proofErr w:type="gramStart"/>
      <w:r w:rsidR="006C3DAC">
        <w:rPr>
          <w:sz w:val="20"/>
        </w:rPr>
        <w:t>signature</w:t>
      </w:r>
      <w:proofErr w:type="gramEnd"/>
      <w:r w:rsidR="006C3DAC">
        <w:rPr>
          <w:sz w:val="20"/>
        </w:rPr>
        <w:t>)</w:t>
      </w:r>
    </w:p>
    <w:p w14:paraId="0C28697B" w14:textId="77777777" w:rsidR="00185DE4" w:rsidRDefault="00185DE4" w:rsidP="00185DE4">
      <w:pPr>
        <w:spacing w:before="60" w:after="60"/>
        <w:ind w:firstLine="709"/>
        <w:jc w:val="both"/>
      </w:pPr>
    </w:p>
    <w:p w14:paraId="391DFC46" w14:textId="77777777" w:rsidR="00292958" w:rsidRDefault="00292958" w:rsidP="00411CA8"/>
    <w:p w14:paraId="33C6F1EB" w14:textId="77777777" w:rsidR="006C3DAC" w:rsidRDefault="006C3DAC" w:rsidP="00411CA8"/>
    <w:p w14:paraId="723B8854" w14:textId="77777777" w:rsidR="006C3DAC" w:rsidRDefault="006C3DAC" w:rsidP="00411CA8"/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5"/>
      </w:tblGrid>
      <w:tr w:rsidR="009723D5" w14:paraId="6852A4FA" w14:textId="77777777" w:rsidTr="009723D5">
        <w:tc>
          <w:tcPr>
            <w:tcW w:w="9855" w:type="dxa"/>
          </w:tcPr>
          <w:p w14:paraId="7426C59F" w14:textId="77777777" w:rsidR="009723D5" w:rsidRDefault="009723D5" w:rsidP="00411CA8"/>
          <w:p w14:paraId="458FFA3D" w14:textId="6383C73C" w:rsidR="009723D5" w:rsidRDefault="009723D5" w:rsidP="00411CA8">
            <w:r>
              <w:t xml:space="preserve">The </w:t>
            </w:r>
            <w:r w:rsidR="00103BC3">
              <w:t>Official Statement</w:t>
            </w:r>
            <w:r>
              <w:t xml:space="preserve"> has been </w:t>
            </w:r>
            <w:r w:rsidR="00103BC3">
              <w:t>received</w:t>
            </w:r>
            <w:r w:rsidR="00103BC3">
              <w:t xml:space="preserve"> </w:t>
            </w:r>
            <w:r>
              <w:t>in 2 copies.</w:t>
            </w:r>
          </w:p>
          <w:p w14:paraId="25EDFB14" w14:textId="77777777" w:rsidR="009723D5" w:rsidRDefault="009723D5" w:rsidP="00411CA8"/>
          <w:p w14:paraId="5F6E5C1D" w14:textId="6CAB8208" w:rsidR="009723D5" w:rsidRDefault="009723D5" w:rsidP="00411CA8">
            <w:r>
              <w:t>____</w:t>
            </w:r>
            <w:r w:rsidR="00103BC3">
              <w:t xml:space="preserve">   </w:t>
            </w:r>
            <w:r>
              <w:t xml:space="preserve"> _________________ 201_    _______________     /_____________________________/</w:t>
            </w:r>
          </w:p>
          <w:p w14:paraId="4C87D688" w14:textId="76584BFE" w:rsidR="009723D5" w:rsidRPr="009723D5" w:rsidRDefault="00456185" w:rsidP="00456185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</w:rPr>
              <w:t xml:space="preserve">    (</w:t>
            </w:r>
            <w:r w:rsidR="00406804">
              <w:rPr>
                <w:sz w:val="20"/>
              </w:rPr>
              <w:t>d</w:t>
            </w:r>
            <w:r>
              <w:rPr>
                <w:sz w:val="20"/>
              </w:rPr>
              <w:t xml:space="preserve">ate of </w:t>
            </w:r>
            <w:r w:rsidR="00103BC3">
              <w:rPr>
                <w:sz w:val="20"/>
              </w:rPr>
              <w:t>receipt</w:t>
            </w:r>
            <w:r>
              <w:rPr>
                <w:sz w:val="20"/>
              </w:rPr>
              <w:t xml:space="preserve">)                              </w:t>
            </w:r>
            <w:r w:rsidR="00103BC3">
              <w:rPr>
                <w:sz w:val="20"/>
              </w:rPr>
              <w:t xml:space="preserve">                   </w:t>
            </w:r>
            <w:r>
              <w:rPr>
                <w:sz w:val="20"/>
              </w:rPr>
              <w:t>(signature)                                       (last name, initials)</w:t>
            </w:r>
          </w:p>
          <w:p w14:paraId="09BA5627" w14:textId="77777777" w:rsidR="009723D5" w:rsidRDefault="009723D5" w:rsidP="00411CA8"/>
          <w:p w14:paraId="1EF6421A" w14:textId="74BBB07B" w:rsidR="009723D5" w:rsidRPr="009723D5" w:rsidRDefault="009723D5" w:rsidP="00411CA8"/>
        </w:tc>
      </w:tr>
    </w:tbl>
    <w:p w14:paraId="70E9F50D" w14:textId="77777777" w:rsidR="006C3DAC" w:rsidRDefault="006C3DAC" w:rsidP="00411CA8"/>
    <w:sectPr w:rsidR="006C3DAC" w:rsidSect="00D62698">
      <w:pgSz w:w="11906" w:h="16838"/>
      <w:pgMar w:top="720" w:right="1133" w:bottom="567" w:left="1134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05FC6A7" w15:done="0"/>
  <w15:commentEx w15:paraId="4554A4B2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396BE5"/>
    <w:multiLevelType w:val="hybridMultilevel"/>
    <w:tmpl w:val="EAAEBC98"/>
    <w:lvl w:ilvl="0" w:tplc="B75A98A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FAC68D4">
      <w:numFmt w:val="bullet"/>
      <w:lvlText w:val="•"/>
      <w:lvlJc w:val="left"/>
      <w:pPr>
        <w:ind w:left="1785" w:hanging="705"/>
      </w:pPr>
      <w:rPr>
        <w:rFonts w:ascii="Times New Roman" w:eastAsiaTheme="minorHAnsi" w:hAnsi="Times New Roman" w:cs="Times New Roman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E446913"/>
    <w:multiLevelType w:val="hybridMultilevel"/>
    <w:tmpl w:val="4FDAACF2"/>
    <w:lvl w:ilvl="0" w:tplc="2548BF2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CE1CF9"/>
    <w:multiLevelType w:val="hybridMultilevel"/>
    <w:tmpl w:val="4FDAACF2"/>
    <w:lvl w:ilvl="0" w:tplc="2548BF2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Федулкин Денис Павлович">
    <w15:presenceInfo w15:providerId="AD" w15:userId="S-1-5-21-3674890872-1406439013-3720264777-137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trackRevisions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MDe1NDQ2MTYztzBW0lEKTi0uzszPAykwqgUA25sXbiwAAAA="/>
  </w:docVars>
  <w:rsids>
    <w:rsidRoot w:val="00411CA8"/>
    <w:rsid w:val="00053E39"/>
    <w:rsid w:val="00076C90"/>
    <w:rsid w:val="00090FAD"/>
    <w:rsid w:val="00091E22"/>
    <w:rsid w:val="000A2C65"/>
    <w:rsid w:val="000B6125"/>
    <w:rsid w:val="000D04F3"/>
    <w:rsid w:val="000D395E"/>
    <w:rsid w:val="000F773A"/>
    <w:rsid w:val="00103BC3"/>
    <w:rsid w:val="001177FD"/>
    <w:rsid w:val="00154C9D"/>
    <w:rsid w:val="00185DE4"/>
    <w:rsid w:val="001C26F0"/>
    <w:rsid w:val="001F06B6"/>
    <w:rsid w:val="00212771"/>
    <w:rsid w:val="00255F17"/>
    <w:rsid w:val="00292958"/>
    <w:rsid w:val="00293654"/>
    <w:rsid w:val="0029751F"/>
    <w:rsid w:val="002B2F59"/>
    <w:rsid w:val="002C54B4"/>
    <w:rsid w:val="00302B6F"/>
    <w:rsid w:val="003047DE"/>
    <w:rsid w:val="00316AE0"/>
    <w:rsid w:val="00345624"/>
    <w:rsid w:val="003554B8"/>
    <w:rsid w:val="00361AF2"/>
    <w:rsid w:val="003650F1"/>
    <w:rsid w:val="003905BA"/>
    <w:rsid w:val="003A3762"/>
    <w:rsid w:val="003C3E39"/>
    <w:rsid w:val="003C6D60"/>
    <w:rsid w:val="00406804"/>
    <w:rsid w:val="00411CA8"/>
    <w:rsid w:val="00414999"/>
    <w:rsid w:val="00456185"/>
    <w:rsid w:val="00483D2D"/>
    <w:rsid w:val="004D21CB"/>
    <w:rsid w:val="004F11EC"/>
    <w:rsid w:val="0051350F"/>
    <w:rsid w:val="005176E2"/>
    <w:rsid w:val="00525665"/>
    <w:rsid w:val="00557B09"/>
    <w:rsid w:val="00562198"/>
    <w:rsid w:val="00577876"/>
    <w:rsid w:val="005F1BD7"/>
    <w:rsid w:val="00616206"/>
    <w:rsid w:val="0064124E"/>
    <w:rsid w:val="006C3DAC"/>
    <w:rsid w:val="006E326D"/>
    <w:rsid w:val="006E507B"/>
    <w:rsid w:val="006F3468"/>
    <w:rsid w:val="0070682B"/>
    <w:rsid w:val="0076265A"/>
    <w:rsid w:val="00767086"/>
    <w:rsid w:val="007748BD"/>
    <w:rsid w:val="007B2099"/>
    <w:rsid w:val="007C5127"/>
    <w:rsid w:val="0080578B"/>
    <w:rsid w:val="00821C3B"/>
    <w:rsid w:val="008249F3"/>
    <w:rsid w:val="00864A4A"/>
    <w:rsid w:val="008C0759"/>
    <w:rsid w:val="008C5A22"/>
    <w:rsid w:val="00925AB1"/>
    <w:rsid w:val="0093654A"/>
    <w:rsid w:val="0094254A"/>
    <w:rsid w:val="009723D5"/>
    <w:rsid w:val="00983A77"/>
    <w:rsid w:val="009C01AA"/>
    <w:rsid w:val="009C0329"/>
    <w:rsid w:val="009F689E"/>
    <w:rsid w:val="00A13F37"/>
    <w:rsid w:val="00A329BE"/>
    <w:rsid w:val="00B96C79"/>
    <w:rsid w:val="00BD1C22"/>
    <w:rsid w:val="00BD5A4A"/>
    <w:rsid w:val="00C22B17"/>
    <w:rsid w:val="00C248AF"/>
    <w:rsid w:val="00C44C4E"/>
    <w:rsid w:val="00C46290"/>
    <w:rsid w:val="00C8533F"/>
    <w:rsid w:val="00D020A5"/>
    <w:rsid w:val="00D062D4"/>
    <w:rsid w:val="00D13672"/>
    <w:rsid w:val="00D15F04"/>
    <w:rsid w:val="00D2661A"/>
    <w:rsid w:val="00D26684"/>
    <w:rsid w:val="00D51B10"/>
    <w:rsid w:val="00D62698"/>
    <w:rsid w:val="00D64753"/>
    <w:rsid w:val="00D70DF4"/>
    <w:rsid w:val="00DC6EB6"/>
    <w:rsid w:val="00DF34A1"/>
    <w:rsid w:val="00E0017E"/>
    <w:rsid w:val="00E47D55"/>
    <w:rsid w:val="00E76AF5"/>
    <w:rsid w:val="00F237E6"/>
    <w:rsid w:val="00F473EF"/>
    <w:rsid w:val="00F61C21"/>
    <w:rsid w:val="00FB0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EFA0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en-GB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locked="1" w:semiHidden="0" w:uiPriority="0" w:unhideWhenUsed="0"/>
    <w:lsdException w:name="caption" w:locked="1" w:uiPriority="0" w:qFormat="1"/>
    <w:lsdException w:name="annotation reference" w:locked="1" w:semiHidden="0" w:uiPriority="0" w:unhideWhenUsed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249F3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uiPriority w:val="99"/>
    <w:rsid w:val="005F1BD7"/>
    <w:rPr>
      <w:rFonts w:cs="Times New Roman"/>
      <w:sz w:val="16"/>
      <w:szCs w:val="16"/>
    </w:rPr>
  </w:style>
  <w:style w:type="paragraph" w:styleId="a4">
    <w:name w:val="annotation text"/>
    <w:basedOn w:val="a"/>
    <w:link w:val="a5"/>
    <w:uiPriority w:val="99"/>
    <w:rsid w:val="005F1BD7"/>
    <w:rPr>
      <w:sz w:val="20"/>
      <w:szCs w:val="20"/>
    </w:rPr>
  </w:style>
  <w:style w:type="character" w:customStyle="1" w:styleId="a5">
    <w:name w:val="Текст примечания Знак"/>
    <w:link w:val="a4"/>
    <w:uiPriority w:val="99"/>
    <w:locked/>
    <w:rsid w:val="005F1BD7"/>
    <w:rPr>
      <w:rFonts w:cs="Times New Roman"/>
    </w:rPr>
  </w:style>
  <w:style w:type="paragraph" w:styleId="a6">
    <w:name w:val="annotation subject"/>
    <w:basedOn w:val="a4"/>
    <w:next w:val="a4"/>
    <w:link w:val="a7"/>
    <w:uiPriority w:val="99"/>
    <w:rsid w:val="005F1BD7"/>
    <w:rPr>
      <w:b/>
      <w:bCs/>
    </w:rPr>
  </w:style>
  <w:style w:type="character" w:customStyle="1" w:styleId="a7">
    <w:name w:val="Тема примечания Знак"/>
    <w:link w:val="a6"/>
    <w:uiPriority w:val="99"/>
    <w:locked/>
    <w:rsid w:val="005F1BD7"/>
    <w:rPr>
      <w:rFonts w:cs="Times New Roman"/>
      <w:b/>
      <w:bCs/>
    </w:rPr>
  </w:style>
  <w:style w:type="paragraph" w:styleId="a8">
    <w:name w:val="Balloon Text"/>
    <w:basedOn w:val="a"/>
    <w:link w:val="a9"/>
    <w:uiPriority w:val="99"/>
    <w:rsid w:val="005F1BD7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locked/>
    <w:rsid w:val="005F1BD7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483D2D"/>
    <w:rPr>
      <w:color w:val="0000FF" w:themeColor="hyperlink"/>
      <w:u w:val="single"/>
    </w:rPr>
  </w:style>
  <w:style w:type="table" w:customStyle="1" w:styleId="1">
    <w:name w:val="Сетка таблицы1"/>
    <w:basedOn w:val="a1"/>
    <w:next w:val="ab"/>
    <w:uiPriority w:val="39"/>
    <w:rsid w:val="00154C9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39"/>
    <w:locked/>
    <w:rsid w:val="00154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"/>
    <w:uiPriority w:val="34"/>
    <w:qFormat/>
    <w:rsid w:val="00154C9D"/>
    <w:pPr>
      <w:ind w:left="720"/>
      <w:contextualSpacing/>
      <w:jc w:val="both"/>
    </w:pPr>
    <w:rPr>
      <w:rFonts w:eastAsiaTheme="minorHAnsi" w:cstheme="minorBidi"/>
      <w:sz w:val="26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en-GB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locked="1" w:semiHidden="0" w:uiPriority="0" w:unhideWhenUsed="0"/>
    <w:lsdException w:name="caption" w:locked="1" w:uiPriority="0" w:qFormat="1"/>
    <w:lsdException w:name="annotation reference" w:locked="1" w:semiHidden="0" w:uiPriority="0" w:unhideWhenUsed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249F3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uiPriority w:val="99"/>
    <w:rsid w:val="005F1BD7"/>
    <w:rPr>
      <w:rFonts w:cs="Times New Roman"/>
      <w:sz w:val="16"/>
      <w:szCs w:val="16"/>
    </w:rPr>
  </w:style>
  <w:style w:type="paragraph" w:styleId="a4">
    <w:name w:val="annotation text"/>
    <w:basedOn w:val="a"/>
    <w:link w:val="a5"/>
    <w:uiPriority w:val="99"/>
    <w:rsid w:val="005F1BD7"/>
    <w:rPr>
      <w:sz w:val="20"/>
      <w:szCs w:val="20"/>
    </w:rPr>
  </w:style>
  <w:style w:type="character" w:customStyle="1" w:styleId="a5">
    <w:name w:val="Текст примечания Знак"/>
    <w:link w:val="a4"/>
    <w:uiPriority w:val="99"/>
    <w:locked/>
    <w:rsid w:val="005F1BD7"/>
    <w:rPr>
      <w:rFonts w:cs="Times New Roman"/>
    </w:rPr>
  </w:style>
  <w:style w:type="paragraph" w:styleId="a6">
    <w:name w:val="annotation subject"/>
    <w:basedOn w:val="a4"/>
    <w:next w:val="a4"/>
    <w:link w:val="a7"/>
    <w:uiPriority w:val="99"/>
    <w:rsid w:val="005F1BD7"/>
    <w:rPr>
      <w:b/>
      <w:bCs/>
    </w:rPr>
  </w:style>
  <w:style w:type="character" w:customStyle="1" w:styleId="a7">
    <w:name w:val="Тема примечания Знак"/>
    <w:link w:val="a6"/>
    <w:uiPriority w:val="99"/>
    <w:locked/>
    <w:rsid w:val="005F1BD7"/>
    <w:rPr>
      <w:rFonts w:cs="Times New Roman"/>
      <w:b/>
      <w:bCs/>
    </w:rPr>
  </w:style>
  <w:style w:type="paragraph" w:styleId="a8">
    <w:name w:val="Balloon Text"/>
    <w:basedOn w:val="a"/>
    <w:link w:val="a9"/>
    <w:uiPriority w:val="99"/>
    <w:rsid w:val="005F1BD7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locked/>
    <w:rsid w:val="005F1BD7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483D2D"/>
    <w:rPr>
      <w:color w:val="0000FF" w:themeColor="hyperlink"/>
      <w:u w:val="single"/>
    </w:rPr>
  </w:style>
  <w:style w:type="table" w:customStyle="1" w:styleId="1">
    <w:name w:val="Сетка таблицы1"/>
    <w:basedOn w:val="a1"/>
    <w:next w:val="ab"/>
    <w:uiPriority w:val="39"/>
    <w:rsid w:val="00154C9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39"/>
    <w:locked/>
    <w:rsid w:val="00154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"/>
    <w:uiPriority w:val="34"/>
    <w:qFormat/>
    <w:rsid w:val="00154C9D"/>
    <w:pPr>
      <w:ind w:left="720"/>
      <w:contextualSpacing/>
      <w:jc w:val="both"/>
    </w:pPr>
    <w:rPr>
      <w:rFonts w:eastAsiaTheme="minorHAnsi" w:cstheme="minorBidi"/>
      <w:sz w:val="2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12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6FD991-0F5C-402A-ACCD-0DD72B967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N 1</vt:lpstr>
    </vt:vector>
  </TitlesOfParts>
  <Company>HSE</Company>
  <LinksUpToDate>false</LinksUpToDate>
  <CharactersWithSpaces>21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N 1</dc:title>
  <dc:creator>USER01</dc:creator>
  <cp:lastModifiedBy>Скачкова Варвара Андреевна</cp:lastModifiedBy>
  <cp:revision>3</cp:revision>
  <cp:lastPrinted>2016-08-10T14:27:00Z</cp:lastPrinted>
  <dcterms:created xsi:type="dcterms:W3CDTF">2018-10-16T11:48:00Z</dcterms:created>
  <dcterms:modified xsi:type="dcterms:W3CDTF">2018-10-16T11:48:00Z</dcterms:modified>
</cp:coreProperties>
</file>